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B7388" w14:textId="77777777" w:rsidR="009A2226" w:rsidRDefault="009A2226" w:rsidP="009A2226">
      <w:r>
        <w:t>Variables de la base de datos</w:t>
      </w:r>
      <w:r w:rsidR="00BC4BF1">
        <w:t xml:space="preserve"> del sistema de Atenciones de Urgencia</w:t>
      </w:r>
    </w:p>
    <w:p w14:paraId="393C1CC5" w14:textId="77777777" w:rsidR="009A2226" w:rsidRPr="009A2226" w:rsidRDefault="009A2226" w:rsidP="009A2226">
      <w:pPr>
        <w:rPr>
          <w:sz w:val="16"/>
          <w:szCs w:val="16"/>
        </w:rPr>
      </w:pPr>
    </w:p>
    <w:tbl>
      <w:tblPr>
        <w:tblW w:w="8092" w:type="dxa"/>
        <w:tblInd w:w="5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20"/>
        <w:gridCol w:w="4972"/>
      </w:tblGrid>
      <w:tr w:rsidR="009A2226" w:rsidRPr="009A2226" w14:paraId="338E669C" w14:textId="77777777" w:rsidTr="00BC4BF1">
        <w:trPr>
          <w:trHeight w:val="300"/>
        </w:trPr>
        <w:tc>
          <w:tcPr>
            <w:tcW w:w="3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bottom"/>
            <w:hideMark/>
          </w:tcPr>
          <w:p w14:paraId="52288EC7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Campo</w:t>
            </w:r>
          </w:p>
        </w:tc>
        <w:tc>
          <w:tcPr>
            <w:tcW w:w="49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bottom"/>
            <w:hideMark/>
          </w:tcPr>
          <w:p w14:paraId="78FA40A1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Descripción</w:t>
            </w:r>
          </w:p>
        </w:tc>
      </w:tr>
      <w:tr w:rsidR="009A2226" w:rsidRPr="009A2226" w14:paraId="727BFB01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034DE7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proofErr w:type="spellStart"/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IdEstablecimiento</w:t>
            </w:r>
            <w:proofErr w:type="spellEnd"/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D091F4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Código de Establecimiento.</w:t>
            </w:r>
          </w:p>
        </w:tc>
      </w:tr>
      <w:tr w:rsidR="009A2226" w:rsidRPr="009A2226" w14:paraId="3E117BB1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94C81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proofErr w:type="spellStart"/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NEstablecimiento</w:t>
            </w:r>
            <w:proofErr w:type="spellEnd"/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89D26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Nombre de Establecimiento</w:t>
            </w:r>
          </w:p>
        </w:tc>
      </w:tr>
      <w:tr w:rsidR="009A2226" w:rsidRPr="009A2226" w14:paraId="3E60B74D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31AAE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proofErr w:type="spellStart"/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IdCausa</w:t>
            </w:r>
            <w:proofErr w:type="spellEnd"/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355D6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Código de Causa</w:t>
            </w:r>
          </w:p>
        </w:tc>
      </w:tr>
      <w:tr w:rsidR="009A2226" w:rsidRPr="009A2226" w14:paraId="200BA8ED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4E688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proofErr w:type="spellStart"/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GlosaCausa</w:t>
            </w:r>
            <w:proofErr w:type="spellEnd"/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CB5E9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Descripción de Causa</w:t>
            </w: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 xml:space="preserve"> </w:t>
            </w:r>
            <w:r w:rsidRPr="009A2226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es-CL"/>
              </w:rPr>
              <w:t>(Tabla 1)</w:t>
            </w:r>
          </w:p>
        </w:tc>
      </w:tr>
      <w:tr w:rsidR="009A2226" w:rsidRPr="009A2226" w14:paraId="63E3E714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C5A8B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Col01</w:t>
            </w:r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A8D84" w14:textId="77777777" w:rsidR="009A2226" w:rsidRPr="009A2226" w:rsidRDefault="00BC4BF1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Total de personas atendidas</w:t>
            </w:r>
          </w:p>
        </w:tc>
      </w:tr>
      <w:tr w:rsidR="009A2226" w:rsidRPr="009A2226" w14:paraId="42C37AD2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4DA36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Col02</w:t>
            </w:r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40B54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Menores de 1 año</w:t>
            </w:r>
          </w:p>
        </w:tc>
      </w:tr>
      <w:tr w:rsidR="009A2226" w:rsidRPr="009A2226" w14:paraId="579A6F66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B93F1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Col03</w:t>
            </w:r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77398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1 - 4 años</w:t>
            </w:r>
          </w:p>
        </w:tc>
      </w:tr>
      <w:tr w:rsidR="009A2226" w:rsidRPr="009A2226" w14:paraId="6910AFC3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B08C72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Col04</w:t>
            </w:r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8DCF0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5 - 14 años</w:t>
            </w:r>
          </w:p>
        </w:tc>
      </w:tr>
      <w:tr w:rsidR="009A2226" w:rsidRPr="009A2226" w14:paraId="502FF0D9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3BE1B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Col05</w:t>
            </w:r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0EBBA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15 - 64 años</w:t>
            </w:r>
          </w:p>
        </w:tc>
      </w:tr>
      <w:tr w:rsidR="009A2226" w:rsidRPr="009A2226" w14:paraId="37555297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78A19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Col06</w:t>
            </w:r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9D60C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65 y más años</w:t>
            </w:r>
          </w:p>
        </w:tc>
      </w:tr>
      <w:tr w:rsidR="009A2226" w:rsidRPr="009A2226" w14:paraId="141B68F3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E4897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fecha</w:t>
            </w:r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3AB9C" w14:textId="77777777" w:rsidR="009A2226" w:rsidRPr="009A2226" w:rsidRDefault="00BC4BF1" w:rsidP="00BC4BF1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Fecha</w:t>
            </w:r>
          </w:p>
        </w:tc>
      </w:tr>
      <w:tr w:rsidR="009A2226" w:rsidRPr="009A2226" w14:paraId="2B05DD01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5ED9E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semana</w:t>
            </w:r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9C134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Semana Es</w:t>
            </w: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t</w:t>
            </w: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a</w:t>
            </w: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dística</w:t>
            </w:r>
            <w:r w:rsidR="00BC4BF1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 xml:space="preserve"> del año correspondiente</w:t>
            </w:r>
          </w:p>
        </w:tc>
      </w:tr>
      <w:tr w:rsidR="009A2226" w:rsidRPr="009A2226" w14:paraId="4E47260F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C4589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GLOSATIPOESTABLECIMIENTO</w:t>
            </w:r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447E6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Tipo de Establecimiento</w:t>
            </w: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 xml:space="preserve"> </w:t>
            </w:r>
            <w:r w:rsidRPr="009A2226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es-CL"/>
              </w:rPr>
              <w:t xml:space="preserve">(Tabla </w:t>
            </w:r>
            <w:r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es-CL"/>
              </w:rPr>
              <w:t>2</w:t>
            </w:r>
            <w:r w:rsidRPr="009A2226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es-CL"/>
              </w:rPr>
              <w:t>)</w:t>
            </w:r>
          </w:p>
        </w:tc>
      </w:tr>
      <w:tr w:rsidR="009A2226" w:rsidRPr="009A2226" w14:paraId="38731BBB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BEFAF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GLOSATIPOATENCION</w:t>
            </w:r>
          </w:p>
        </w:tc>
        <w:tc>
          <w:tcPr>
            <w:tcW w:w="497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6C513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Tipo de Atención</w:t>
            </w: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 xml:space="preserve"> </w:t>
            </w:r>
            <w:r w:rsidRPr="009A2226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es-CL"/>
              </w:rPr>
              <w:t xml:space="preserve">(Tabla </w:t>
            </w:r>
            <w:r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es-CL"/>
              </w:rPr>
              <w:t>3</w:t>
            </w:r>
            <w:r w:rsidRPr="009A2226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es-CL"/>
              </w:rPr>
              <w:t>)</w:t>
            </w:r>
          </w:p>
        </w:tc>
      </w:tr>
      <w:tr w:rsidR="009A2226" w:rsidRPr="009A2226" w14:paraId="59C4B208" w14:textId="77777777" w:rsidTr="00BC4BF1">
        <w:trPr>
          <w:trHeight w:val="315"/>
        </w:trPr>
        <w:tc>
          <w:tcPr>
            <w:tcW w:w="3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BA6C2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proofErr w:type="spellStart"/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GlosaTipoCampana</w:t>
            </w:r>
            <w:proofErr w:type="spellEnd"/>
          </w:p>
        </w:tc>
        <w:tc>
          <w:tcPr>
            <w:tcW w:w="49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92170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 xml:space="preserve">Tipo de Campaña </w:t>
            </w:r>
            <w:r w:rsidRPr="009A2226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es-CL"/>
              </w:rPr>
              <w:t xml:space="preserve">(Tabla </w:t>
            </w:r>
            <w:r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es-CL"/>
              </w:rPr>
              <w:t>4</w:t>
            </w:r>
            <w:r w:rsidRPr="009A2226">
              <w:rPr>
                <w:rFonts w:ascii="Calibri" w:eastAsia="Times New Roman" w:hAnsi="Calibri" w:cs="Times New Roman"/>
                <w:b/>
                <w:color w:val="000000"/>
                <w:sz w:val="22"/>
                <w:szCs w:val="22"/>
                <w:lang w:eastAsia="es-CL"/>
              </w:rPr>
              <w:t>)</w:t>
            </w:r>
          </w:p>
        </w:tc>
      </w:tr>
    </w:tbl>
    <w:p w14:paraId="69EECFEB" w14:textId="77777777" w:rsidR="008618CA" w:rsidRDefault="008618CA" w:rsidP="009A2226">
      <w:pPr>
        <w:jc w:val="center"/>
      </w:pPr>
    </w:p>
    <w:p w14:paraId="09AB639C" w14:textId="77777777" w:rsidR="009A2226" w:rsidRDefault="009A2226" w:rsidP="009A2226">
      <w:pPr>
        <w:jc w:val="center"/>
        <w:rPr>
          <w:sz w:val="16"/>
          <w:szCs w:val="16"/>
        </w:rPr>
      </w:pPr>
    </w:p>
    <w:p w14:paraId="0F19071B" w14:textId="77777777" w:rsidR="00BC4BF1" w:rsidRDefault="00BC4BF1" w:rsidP="009A2226">
      <w:pPr>
        <w:jc w:val="center"/>
        <w:rPr>
          <w:sz w:val="16"/>
          <w:szCs w:val="16"/>
        </w:rPr>
      </w:pPr>
    </w:p>
    <w:p w14:paraId="4E324976" w14:textId="77777777" w:rsidR="00BC4BF1" w:rsidRDefault="00BC4BF1" w:rsidP="009A2226">
      <w:pPr>
        <w:jc w:val="center"/>
        <w:rPr>
          <w:sz w:val="16"/>
          <w:szCs w:val="16"/>
        </w:rPr>
      </w:pPr>
    </w:p>
    <w:p w14:paraId="7A39059C" w14:textId="77777777" w:rsidR="00BC4BF1" w:rsidRDefault="00BC4BF1" w:rsidP="009A2226">
      <w:pPr>
        <w:jc w:val="center"/>
        <w:rPr>
          <w:sz w:val="16"/>
          <w:szCs w:val="16"/>
        </w:rPr>
      </w:pPr>
    </w:p>
    <w:p w14:paraId="78993864" w14:textId="77777777" w:rsidR="00BC4BF1" w:rsidRDefault="00BC4BF1" w:rsidP="009A2226">
      <w:pPr>
        <w:jc w:val="center"/>
        <w:rPr>
          <w:sz w:val="16"/>
          <w:szCs w:val="16"/>
        </w:rPr>
      </w:pPr>
    </w:p>
    <w:p w14:paraId="291544F2" w14:textId="77777777" w:rsidR="00BC4BF1" w:rsidRDefault="00BC4BF1" w:rsidP="009A2226">
      <w:pPr>
        <w:jc w:val="center"/>
        <w:rPr>
          <w:sz w:val="16"/>
          <w:szCs w:val="16"/>
        </w:rPr>
      </w:pPr>
    </w:p>
    <w:p w14:paraId="3002D20E" w14:textId="77777777" w:rsidR="00BC4BF1" w:rsidRDefault="00BC4BF1" w:rsidP="009A2226">
      <w:pPr>
        <w:jc w:val="center"/>
        <w:rPr>
          <w:sz w:val="16"/>
          <w:szCs w:val="16"/>
        </w:rPr>
      </w:pPr>
    </w:p>
    <w:p w14:paraId="77412A44" w14:textId="77777777" w:rsidR="00BC4BF1" w:rsidRDefault="00BC4BF1" w:rsidP="009A2226">
      <w:pPr>
        <w:jc w:val="center"/>
        <w:rPr>
          <w:sz w:val="16"/>
          <w:szCs w:val="16"/>
        </w:rPr>
      </w:pPr>
    </w:p>
    <w:p w14:paraId="19FF61F9" w14:textId="77777777" w:rsidR="00BC4BF1" w:rsidRDefault="00BC4BF1" w:rsidP="009A2226">
      <w:pPr>
        <w:jc w:val="center"/>
        <w:rPr>
          <w:sz w:val="16"/>
          <w:szCs w:val="16"/>
        </w:rPr>
      </w:pPr>
    </w:p>
    <w:p w14:paraId="755E5D41" w14:textId="77777777" w:rsidR="00BC4BF1" w:rsidRDefault="00BC4BF1" w:rsidP="009A2226">
      <w:pPr>
        <w:jc w:val="center"/>
        <w:rPr>
          <w:sz w:val="16"/>
          <w:szCs w:val="16"/>
        </w:rPr>
      </w:pPr>
    </w:p>
    <w:p w14:paraId="402C719C" w14:textId="77777777" w:rsidR="00BC4BF1" w:rsidRDefault="00BC4BF1" w:rsidP="009A2226">
      <w:pPr>
        <w:jc w:val="center"/>
        <w:rPr>
          <w:sz w:val="16"/>
          <w:szCs w:val="16"/>
        </w:rPr>
      </w:pPr>
    </w:p>
    <w:p w14:paraId="040F5633" w14:textId="77777777" w:rsidR="00BC4BF1" w:rsidRDefault="00BC4BF1" w:rsidP="009A2226">
      <w:pPr>
        <w:jc w:val="center"/>
        <w:rPr>
          <w:sz w:val="16"/>
          <w:szCs w:val="16"/>
        </w:rPr>
      </w:pPr>
    </w:p>
    <w:p w14:paraId="5B6AA4EA" w14:textId="77777777" w:rsidR="00BC4BF1" w:rsidRDefault="00BC4BF1" w:rsidP="009A2226">
      <w:pPr>
        <w:jc w:val="center"/>
        <w:rPr>
          <w:sz w:val="16"/>
          <w:szCs w:val="16"/>
        </w:rPr>
      </w:pPr>
    </w:p>
    <w:p w14:paraId="25457C4D" w14:textId="77777777" w:rsidR="00BC4BF1" w:rsidRDefault="00BC4BF1" w:rsidP="009A2226">
      <w:pPr>
        <w:jc w:val="center"/>
        <w:rPr>
          <w:sz w:val="16"/>
          <w:szCs w:val="16"/>
        </w:rPr>
      </w:pPr>
    </w:p>
    <w:p w14:paraId="75BE60E6" w14:textId="77777777" w:rsidR="00BC4BF1" w:rsidRDefault="00BC4BF1" w:rsidP="009A2226">
      <w:pPr>
        <w:jc w:val="center"/>
        <w:rPr>
          <w:sz w:val="16"/>
          <w:szCs w:val="16"/>
        </w:rPr>
      </w:pPr>
    </w:p>
    <w:p w14:paraId="239849F9" w14:textId="77777777" w:rsidR="00BC4BF1" w:rsidRPr="009A2226" w:rsidRDefault="00BC4BF1" w:rsidP="009A2226">
      <w:pPr>
        <w:jc w:val="center"/>
        <w:rPr>
          <w:sz w:val="16"/>
          <w:szCs w:val="16"/>
        </w:rPr>
      </w:pPr>
    </w:p>
    <w:p w14:paraId="245A9705" w14:textId="77777777" w:rsidR="009A2226" w:rsidRDefault="009A2226" w:rsidP="009A2226">
      <w:r>
        <w:lastRenderedPageBreak/>
        <w:t>Tabla 1</w:t>
      </w:r>
    </w:p>
    <w:tbl>
      <w:tblPr>
        <w:tblW w:w="7820" w:type="dxa"/>
        <w:tblInd w:w="5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20"/>
        <w:gridCol w:w="6800"/>
      </w:tblGrid>
      <w:tr w:rsidR="009A2226" w:rsidRPr="009A2226" w14:paraId="43F48663" w14:textId="77777777" w:rsidTr="009A2226">
        <w:trPr>
          <w:trHeight w:val="300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bottom"/>
            <w:hideMark/>
          </w:tcPr>
          <w:p w14:paraId="4260722F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IDCAUSA</w:t>
            </w:r>
          </w:p>
        </w:tc>
        <w:tc>
          <w:tcPr>
            <w:tcW w:w="6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bottom"/>
            <w:hideMark/>
          </w:tcPr>
          <w:p w14:paraId="090946F9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GLOSA CAUSA</w:t>
            </w:r>
          </w:p>
        </w:tc>
      </w:tr>
      <w:tr w:rsidR="009A2226" w:rsidRPr="009A2226" w14:paraId="4354B4A0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46C31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1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760AD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SECCIÓN 1. TOTAL ATENCIONES DE URGENCIA</w:t>
            </w:r>
          </w:p>
        </w:tc>
      </w:tr>
      <w:tr w:rsidR="009A2226" w:rsidRPr="009A2226" w14:paraId="3FD6ACA5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A227A2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commentRangeStart w:id="0"/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2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72C99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proofErr w:type="gramStart"/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TOTAL</w:t>
            </w:r>
            <w:proofErr w:type="gramEnd"/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 xml:space="preserve"> CAUSAS SISTEMA RESPIRATORIO</w:t>
            </w:r>
            <w:commentRangeEnd w:id="0"/>
            <w:r w:rsidR="00014ACC">
              <w:rPr>
                <w:rStyle w:val="Refdecomentario"/>
              </w:rPr>
              <w:commentReference w:id="0"/>
            </w:r>
          </w:p>
        </w:tc>
      </w:tr>
      <w:tr w:rsidR="009A2226" w:rsidRPr="009A2226" w14:paraId="15702F12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9FF39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3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0F9E8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Bronquitis/bronquiolitis aguda (J20-J21)</w:t>
            </w:r>
          </w:p>
        </w:tc>
      </w:tr>
      <w:tr w:rsidR="009A2226" w:rsidRPr="009A2226" w14:paraId="550BAED6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A8DB3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4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AABC6E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Influenza (J09-J11)</w:t>
            </w:r>
          </w:p>
        </w:tc>
      </w:tr>
      <w:tr w:rsidR="009A2226" w:rsidRPr="009A2226" w14:paraId="39EB79C7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F30B8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5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CC8AD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Neumonía (J12-J18)</w:t>
            </w:r>
          </w:p>
        </w:tc>
      </w:tr>
      <w:tr w:rsidR="009A2226" w:rsidRPr="009A2226" w14:paraId="496E430C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B9479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6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B9CE1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Otra causa respiratoria (J22; J30-J39, J47, J60-J98)</w:t>
            </w:r>
          </w:p>
        </w:tc>
      </w:tr>
      <w:tr w:rsidR="009A2226" w:rsidRPr="009A2226" w14:paraId="072EEE4C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EFF00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7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595C19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commentRangeStart w:id="1"/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CAUSAS SISTEMA RESPIRATORIO</w:t>
            </w:r>
            <w:commentRangeEnd w:id="1"/>
            <w:r w:rsidR="00014ACC">
              <w:rPr>
                <w:rStyle w:val="Refdecomentario"/>
              </w:rPr>
              <w:commentReference w:id="1"/>
            </w:r>
          </w:p>
        </w:tc>
      </w:tr>
      <w:tr w:rsidR="009A2226" w:rsidRPr="009A2226" w14:paraId="706E16F9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88A77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8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4BB30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LAS DEMÁS CAUSAS</w:t>
            </w:r>
          </w:p>
        </w:tc>
      </w:tr>
      <w:tr w:rsidR="009A2226" w:rsidRPr="009A2226" w14:paraId="7F8E7483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435EF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10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5E5D1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IRA Alta (J00-J06)</w:t>
            </w:r>
          </w:p>
        </w:tc>
      </w:tr>
      <w:tr w:rsidR="009A2226" w:rsidRPr="009A2226" w14:paraId="477C5B93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8D3E2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11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5362E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Crisis obstructiva bronquial (J40-J46)</w:t>
            </w:r>
          </w:p>
        </w:tc>
      </w:tr>
      <w:tr w:rsidR="009A2226" w:rsidRPr="009A2226" w14:paraId="1D401FB8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20094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12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CF000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TOTAL CAUSAS SISTEMA CIRCULATORIO</w:t>
            </w:r>
          </w:p>
        </w:tc>
      </w:tr>
      <w:tr w:rsidR="009A2226" w:rsidRPr="009A2226" w14:paraId="51A449E6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DA917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13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CA9A0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Infarto agudo miocardio</w:t>
            </w:r>
          </w:p>
        </w:tc>
      </w:tr>
      <w:tr w:rsidR="009A2226" w:rsidRPr="009A2226" w14:paraId="2BD71E40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3D02D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14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61D19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Accidente vascular encefálico</w:t>
            </w:r>
          </w:p>
        </w:tc>
      </w:tr>
      <w:tr w:rsidR="009A2226" w:rsidRPr="009A2226" w14:paraId="27C9EB47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052BD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15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32687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Crisis hipertensiva</w:t>
            </w:r>
          </w:p>
        </w:tc>
      </w:tr>
      <w:tr w:rsidR="009A2226" w:rsidRPr="009A2226" w14:paraId="600850B9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3BB4B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16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4DE14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Arritmia grave</w:t>
            </w:r>
          </w:p>
        </w:tc>
      </w:tr>
      <w:tr w:rsidR="009A2226" w:rsidRPr="009A2226" w14:paraId="675FE19D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DB089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17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A3DC1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Otras causas circulatorias</w:t>
            </w:r>
          </w:p>
        </w:tc>
      </w:tr>
      <w:tr w:rsidR="009A2226" w:rsidRPr="009A2226" w14:paraId="65C7C245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F2F55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18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7ADEA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commentRangeStart w:id="2"/>
            <w:proofErr w:type="gramStart"/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TOTAL</w:t>
            </w:r>
            <w:proofErr w:type="gramEnd"/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 xml:space="preserve"> TRAUMATISMOS Y ENVENENAMIENTO</w:t>
            </w:r>
            <w:commentRangeEnd w:id="2"/>
            <w:r w:rsidR="00014ACC">
              <w:rPr>
                <w:rStyle w:val="Refdecomentario"/>
              </w:rPr>
              <w:commentReference w:id="2"/>
            </w:r>
          </w:p>
        </w:tc>
      </w:tr>
      <w:tr w:rsidR="009A2226" w:rsidRPr="009A2226" w14:paraId="36AE0295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4D038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19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4D78D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Accidentes del tránsito</w:t>
            </w:r>
          </w:p>
        </w:tc>
      </w:tr>
      <w:tr w:rsidR="009A2226" w:rsidRPr="009A2226" w14:paraId="7E7EB531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5D71C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20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23DE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Otras causas externas</w:t>
            </w:r>
          </w:p>
        </w:tc>
      </w:tr>
      <w:tr w:rsidR="009A2226" w:rsidRPr="009A2226" w14:paraId="29FFE786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A05D2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21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E2E37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TOTAL DEMÁS CAUSAS</w:t>
            </w:r>
          </w:p>
        </w:tc>
      </w:tr>
      <w:tr w:rsidR="009A2226" w:rsidRPr="009A2226" w14:paraId="684DC640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1B69A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22</w:t>
            </w:r>
          </w:p>
        </w:tc>
        <w:tc>
          <w:tcPr>
            <w:tcW w:w="68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71142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CAUSAS SISTEMA CIRCULATORIO</w:t>
            </w:r>
          </w:p>
        </w:tc>
      </w:tr>
      <w:tr w:rsidR="009A2226" w:rsidRPr="009A2226" w14:paraId="4BF036BB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B64B6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23</w:t>
            </w:r>
          </w:p>
        </w:tc>
        <w:tc>
          <w:tcPr>
            <w:tcW w:w="6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35D54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commentRangeStart w:id="3"/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TRAUMATISMOS Y ENVENENAMIENTOS</w:t>
            </w:r>
            <w:commentRangeEnd w:id="3"/>
            <w:r w:rsidR="00014ACC">
              <w:rPr>
                <w:rStyle w:val="Refdecomentario"/>
              </w:rPr>
              <w:commentReference w:id="3"/>
            </w:r>
          </w:p>
        </w:tc>
      </w:tr>
      <w:tr w:rsidR="009A2226" w:rsidRPr="009A2226" w14:paraId="153F7B49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08E41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24</w:t>
            </w:r>
          </w:p>
        </w:tc>
        <w:tc>
          <w:tcPr>
            <w:tcW w:w="6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E4A26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CIRUGÍAS DE URGENCIA</w:t>
            </w:r>
          </w:p>
        </w:tc>
      </w:tr>
      <w:tr w:rsidR="009A2226" w:rsidRPr="009A2226" w14:paraId="41534CBA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94D14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25</w:t>
            </w:r>
          </w:p>
        </w:tc>
        <w:tc>
          <w:tcPr>
            <w:tcW w:w="6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EBC86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SECCIÓN 2. TOTAL DE HOSPITALIZACIONES</w:t>
            </w:r>
          </w:p>
        </w:tc>
      </w:tr>
      <w:tr w:rsidR="009A2226" w:rsidRPr="009A2226" w14:paraId="3B946978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35290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26</w:t>
            </w:r>
          </w:p>
        </w:tc>
        <w:tc>
          <w:tcPr>
            <w:tcW w:w="6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333BC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SECCIÓN 3. PACIENTES EN ESPERA DE HOSPITALIZACION (EN UEH):</w:t>
            </w:r>
          </w:p>
        </w:tc>
      </w:tr>
      <w:tr w:rsidR="009A2226" w:rsidRPr="009A2226" w14:paraId="660300FA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9F06F2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27</w:t>
            </w:r>
          </w:p>
        </w:tc>
        <w:tc>
          <w:tcPr>
            <w:tcW w:w="68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A5BDD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Pacientes en espera de hospitalización</w:t>
            </w:r>
          </w:p>
        </w:tc>
      </w:tr>
      <w:tr w:rsidR="009A2226" w:rsidRPr="009A2226" w14:paraId="02BBAE9A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972E7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28</w:t>
            </w:r>
          </w:p>
        </w:tc>
        <w:tc>
          <w:tcPr>
            <w:tcW w:w="680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14:paraId="48C9D9F7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Pacientes en espera de hospitalización que esperan menos de 12 horas para ser trasladados a cama hospitalaria</w:t>
            </w:r>
          </w:p>
        </w:tc>
      </w:tr>
      <w:tr w:rsidR="009A2226" w:rsidRPr="009A2226" w14:paraId="5EE344C8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60390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</w:p>
        </w:tc>
        <w:tc>
          <w:tcPr>
            <w:tcW w:w="680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E639F4E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</w:p>
        </w:tc>
      </w:tr>
      <w:tr w:rsidR="009A2226" w:rsidRPr="009A2226" w14:paraId="0B9CCEC6" w14:textId="77777777" w:rsidTr="009A2226">
        <w:trPr>
          <w:trHeight w:val="300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29781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29</w:t>
            </w:r>
          </w:p>
        </w:tc>
        <w:tc>
          <w:tcPr>
            <w:tcW w:w="6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B0A73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DIARREA AGUDA (A00-A09)</w:t>
            </w:r>
          </w:p>
        </w:tc>
      </w:tr>
    </w:tbl>
    <w:p w14:paraId="19B5321C" w14:textId="77777777" w:rsidR="009A2226" w:rsidRDefault="009A2226" w:rsidP="009A2226"/>
    <w:p w14:paraId="57502E24" w14:textId="77777777" w:rsidR="009A2226" w:rsidRDefault="009A2226" w:rsidP="009A2226"/>
    <w:p w14:paraId="3A071057" w14:textId="77777777" w:rsidR="009A2226" w:rsidRDefault="009A2226" w:rsidP="009A2226">
      <w:r>
        <w:t>Tabla 2</w:t>
      </w:r>
    </w:p>
    <w:tbl>
      <w:tblPr>
        <w:tblW w:w="3040" w:type="dxa"/>
        <w:tblInd w:w="5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40"/>
      </w:tblGrid>
      <w:tr w:rsidR="009A2226" w:rsidRPr="009A2226" w14:paraId="031CBC5F" w14:textId="77777777" w:rsidTr="009A2226">
        <w:trPr>
          <w:trHeight w:val="300"/>
        </w:trPr>
        <w:tc>
          <w:tcPr>
            <w:tcW w:w="3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bottom"/>
            <w:hideMark/>
          </w:tcPr>
          <w:p w14:paraId="3C0ABDB6" w14:textId="77777777" w:rsidR="009A2226" w:rsidRPr="009A2226" w:rsidRDefault="009A2226" w:rsidP="009A222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Tipo de Establecimiento</w:t>
            </w:r>
          </w:p>
        </w:tc>
      </w:tr>
      <w:tr w:rsidR="009A2226" w:rsidRPr="009A2226" w14:paraId="6160B89B" w14:textId="77777777" w:rsidTr="009A2226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34668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Hospital</w:t>
            </w:r>
          </w:p>
        </w:tc>
      </w:tr>
      <w:tr w:rsidR="009A2226" w:rsidRPr="009A2226" w14:paraId="7AB3DA8D" w14:textId="77777777" w:rsidTr="009A2226">
        <w:trPr>
          <w:trHeight w:val="315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70551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4"/>
                <w:szCs w:val="24"/>
                <w:lang w:eastAsia="es-CL"/>
              </w:rPr>
              <w:t>SAPU</w:t>
            </w:r>
          </w:p>
        </w:tc>
      </w:tr>
    </w:tbl>
    <w:p w14:paraId="60D4432A" w14:textId="77777777" w:rsidR="009A2226" w:rsidRDefault="009A2226" w:rsidP="009A2226"/>
    <w:p w14:paraId="4A218A7C" w14:textId="77777777" w:rsidR="009A2226" w:rsidRDefault="009A2226" w:rsidP="009A2226"/>
    <w:p w14:paraId="03CA83ED" w14:textId="77777777" w:rsidR="009A2226" w:rsidRDefault="009A2226" w:rsidP="009A2226">
      <w:r>
        <w:lastRenderedPageBreak/>
        <w:t>Tabla 3</w:t>
      </w:r>
    </w:p>
    <w:tbl>
      <w:tblPr>
        <w:tblW w:w="3040" w:type="dxa"/>
        <w:tblInd w:w="5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40"/>
      </w:tblGrid>
      <w:tr w:rsidR="009A2226" w:rsidRPr="009A2226" w14:paraId="5F9F5705" w14:textId="77777777" w:rsidTr="009A2226">
        <w:trPr>
          <w:trHeight w:val="300"/>
        </w:trPr>
        <w:tc>
          <w:tcPr>
            <w:tcW w:w="3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bottom"/>
            <w:hideMark/>
          </w:tcPr>
          <w:p w14:paraId="0B33DC83" w14:textId="77777777" w:rsidR="009A2226" w:rsidRPr="009A2226" w:rsidRDefault="009A2226" w:rsidP="009A222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Tipo de Atención</w:t>
            </w:r>
          </w:p>
        </w:tc>
      </w:tr>
      <w:tr w:rsidR="009A2226" w:rsidRPr="009A2226" w14:paraId="142E6230" w14:textId="77777777" w:rsidTr="009A2226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A34F4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Indiferenciado</w:t>
            </w:r>
          </w:p>
        </w:tc>
      </w:tr>
      <w:tr w:rsidR="009A2226" w:rsidRPr="009A2226" w14:paraId="1D428370" w14:textId="77777777" w:rsidTr="009A2226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9947E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Infantil</w:t>
            </w:r>
          </w:p>
        </w:tc>
      </w:tr>
      <w:tr w:rsidR="009A2226" w:rsidRPr="009A2226" w14:paraId="266BC092" w14:textId="77777777" w:rsidTr="009A2226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9151D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Adulto</w:t>
            </w:r>
          </w:p>
        </w:tc>
      </w:tr>
    </w:tbl>
    <w:p w14:paraId="0EC75C03" w14:textId="77777777" w:rsidR="009A2226" w:rsidRDefault="009A2226" w:rsidP="009A2226"/>
    <w:p w14:paraId="112190B2" w14:textId="77777777" w:rsidR="009A2226" w:rsidRDefault="009A2226" w:rsidP="009A2226">
      <w:r>
        <w:t>Tabla 4</w:t>
      </w:r>
    </w:p>
    <w:tbl>
      <w:tblPr>
        <w:tblW w:w="3040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040"/>
      </w:tblGrid>
      <w:tr w:rsidR="009A2226" w:rsidRPr="009A2226" w14:paraId="7CB45674" w14:textId="77777777" w:rsidTr="009A2226">
        <w:trPr>
          <w:trHeight w:val="300"/>
        </w:trPr>
        <w:tc>
          <w:tcPr>
            <w:tcW w:w="3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BE5F1"/>
            <w:noWrap/>
            <w:vAlign w:val="bottom"/>
            <w:hideMark/>
          </w:tcPr>
          <w:p w14:paraId="4FB8B995" w14:textId="77777777" w:rsidR="009A2226" w:rsidRPr="009A2226" w:rsidRDefault="009A2226" w:rsidP="009A2226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b/>
                <w:bCs/>
                <w:color w:val="000000"/>
                <w:sz w:val="22"/>
                <w:szCs w:val="22"/>
                <w:lang w:eastAsia="es-CL"/>
              </w:rPr>
              <w:t>Tipo Campaña</w:t>
            </w:r>
          </w:p>
        </w:tc>
      </w:tr>
      <w:tr w:rsidR="009A2226" w:rsidRPr="009A2226" w14:paraId="2BA045EE" w14:textId="77777777" w:rsidTr="009A2226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58B5D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Ninguna</w:t>
            </w:r>
          </w:p>
        </w:tc>
      </w:tr>
      <w:tr w:rsidR="009A2226" w:rsidRPr="009A2226" w14:paraId="39C4CE70" w14:textId="77777777" w:rsidTr="009A2226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77874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Infantil Metropolitana</w:t>
            </w:r>
          </w:p>
        </w:tc>
      </w:tr>
      <w:tr w:rsidR="009A2226" w:rsidRPr="009A2226" w14:paraId="30C9B00A" w14:textId="77777777" w:rsidTr="009A2226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05F6D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Adulto Metropolitana</w:t>
            </w:r>
          </w:p>
        </w:tc>
      </w:tr>
      <w:tr w:rsidR="009A2226" w:rsidRPr="009A2226" w14:paraId="15B11A50" w14:textId="77777777" w:rsidTr="009A2226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3487F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Infantil y Adulto Metropolitana</w:t>
            </w:r>
          </w:p>
        </w:tc>
      </w:tr>
      <w:tr w:rsidR="009A2226" w:rsidRPr="009A2226" w14:paraId="4DAF2054" w14:textId="77777777" w:rsidTr="009A2226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B314D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Invierno Regiones</w:t>
            </w:r>
          </w:p>
        </w:tc>
      </w:tr>
      <w:tr w:rsidR="009A2226" w:rsidRPr="009A2226" w14:paraId="6218703D" w14:textId="77777777" w:rsidTr="009A2226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809AF" w14:textId="77777777" w:rsidR="009A2226" w:rsidRPr="009A2226" w:rsidRDefault="009A2226" w:rsidP="009A222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</w:pPr>
            <w:r w:rsidRPr="009A2226">
              <w:rPr>
                <w:rFonts w:ascii="Calibri" w:eastAsia="Times New Roman" w:hAnsi="Calibri" w:cs="Times New Roman"/>
                <w:color w:val="000000"/>
                <w:sz w:val="22"/>
                <w:szCs w:val="22"/>
                <w:lang w:eastAsia="es-CL"/>
              </w:rPr>
              <w:t>Sapu Metropolitana</w:t>
            </w:r>
          </w:p>
        </w:tc>
      </w:tr>
    </w:tbl>
    <w:p w14:paraId="5E96C30D" w14:textId="77777777" w:rsidR="009A2226" w:rsidRDefault="009A2226" w:rsidP="009A2226"/>
    <w:sectPr w:rsidR="009A2226" w:rsidSect="009A2226">
      <w:pgSz w:w="12240" w:h="15840"/>
      <w:pgMar w:top="1276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drés González Santa Cruz" w:date="2021-08-10T12:03:00Z" w:initials="AGSC">
    <w:p w14:paraId="118031F8" w14:textId="06C9F14D" w:rsidR="00014ACC" w:rsidRDefault="00014ACC">
      <w:pPr>
        <w:pStyle w:val="Textocomentario"/>
      </w:pPr>
      <w:r>
        <w:rPr>
          <w:rStyle w:val="Refdecomentario"/>
        </w:rPr>
        <w:annotationRef/>
      </w:r>
      <w:proofErr w:type="spellStart"/>
      <w:r>
        <w:t>cons_resp</w:t>
      </w:r>
      <w:proofErr w:type="spellEnd"/>
      <w:r>
        <w:t xml:space="preserve"> </w:t>
      </w:r>
      <w:r>
        <w:sym w:font="Wingdings" w:char="F0E0"/>
      </w:r>
      <w:proofErr w:type="spellStart"/>
      <w:r>
        <w:t>id_causa</w:t>
      </w:r>
      <w:proofErr w:type="spellEnd"/>
      <w:r>
        <w:t>==2</w:t>
      </w:r>
    </w:p>
  </w:comment>
  <w:comment w:id="1" w:author="Andrés González Santa Cruz" w:date="2021-08-10T12:06:00Z" w:initials="AGSC">
    <w:p w14:paraId="58262AF2" w14:textId="3BED1C8A" w:rsidR="00014ACC" w:rsidRDefault="00014ACC">
      <w:pPr>
        <w:pStyle w:val="Textocomentario"/>
      </w:pPr>
      <w:r>
        <w:rPr>
          <w:rStyle w:val="Refdecomentario"/>
        </w:rPr>
        <w:annotationRef/>
      </w:r>
      <w:proofErr w:type="spellStart"/>
      <w:r>
        <w:t>hosp_resp</w:t>
      </w:r>
      <w:proofErr w:type="spellEnd"/>
      <w:r>
        <w:t xml:space="preserve"> </w:t>
      </w:r>
      <w:r>
        <w:sym w:font="Wingdings" w:char="F0E0"/>
      </w:r>
      <w:proofErr w:type="spellStart"/>
      <w:r>
        <w:t>id_causa</w:t>
      </w:r>
      <w:proofErr w:type="spellEnd"/>
      <w:r>
        <w:t>==7</w:t>
      </w:r>
    </w:p>
  </w:comment>
  <w:comment w:id="2" w:author="Andrés González Santa Cruz" w:date="2021-08-10T12:05:00Z" w:initials="AGSC">
    <w:p w14:paraId="38219B5A" w14:textId="0C3AC881" w:rsidR="00014ACC" w:rsidRDefault="00014ACC">
      <w:pPr>
        <w:pStyle w:val="Textocomentario"/>
      </w:pPr>
      <w:r>
        <w:rPr>
          <w:rStyle w:val="Refdecomentario"/>
        </w:rPr>
        <w:annotationRef/>
      </w:r>
      <w:proofErr w:type="spellStart"/>
      <w:r w:rsidRPr="00014ACC">
        <w:t>cons_trauma</w:t>
      </w:r>
      <w:proofErr w:type="spellEnd"/>
      <w:r>
        <w:t xml:space="preserve"> </w:t>
      </w:r>
      <w:r>
        <w:sym w:font="Wingdings" w:char="F0E0"/>
      </w:r>
      <w:proofErr w:type="spellStart"/>
      <w:r>
        <w:t>id_causa</w:t>
      </w:r>
      <w:proofErr w:type="spellEnd"/>
      <w:r>
        <w:t>=</w:t>
      </w:r>
      <w:r w:rsidRPr="00014ACC">
        <w:t>= 18</w:t>
      </w:r>
    </w:p>
  </w:comment>
  <w:comment w:id="3" w:author="Andrés González Santa Cruz" w:date="2021-08-10T12:04:00Z" w:initials="AGSC">
    <w:p w14:paraId="259D7CB1" w14:textId="462AB2D0" w:rsidR="00014ACC" w:rsidRDefault="00014ACC">
      <w:pPr>
        <w:pStyle w:val="Textocomentario"/>
      </w:pPr>
      <w:r>
        <w:rPr>
          <w:rStyle w:val="Refdecomentario"/>
        </w:rPr>
        <w:annotationRef/>
      </w:r>
      <w:proofErr w:type="spellStart"/>
      <w:r w:rsidRPr="00014ACC">
        <w:t>hosp_trauma</w:t>
      </w:r>
      <w:proofErr w:type="spellEnd"/>
      <w:r>
        <w:t xml:space="preserve"> </w:t>
      </w:r>
      <w:r>
        <w:sym w:font="Wingdings" w:char="F0E0"/>
      </w:r>
      <w:proofErr w:type="spellStart"/>
      <w:r>
        <w:t>id_causa</w:t>
      </w:r>
      <w:proofErr w:type="spellEnd"/>
      <w:r>
        <w:t>==</w:t>
      </w:r>
      <w:r w:rsidRPr="00014ACC">
        <w:t>23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18031F8" w15:done="0"/>
  <w15:commentEx w15:paraId="58262AF2" w15:done="0"/>
  <w15:commentEx w15:paraId="38219B5A" w15:done="0"/>
  <w15:commentEx w15:paraId="259D7CB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BCE99F" w16cex:dateUtc="2021-08-10T16:03:00Z"/>
  <w16cex:commentExtensible w16cex:durableId="24BCEA41" w16cex:dateUtc="2021-08-10T16:06:00Z"/>
  <w16cex:commentExtensible w16cex:durableId="24BCEA17" w16cex:dateUtc="2021-08-10T16:05:00Z"/>
  <w16cex:commentExtensible w16cex:durableId="24BCE9CF" w16cex:dateUtc="2021-08-10T16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18031F8" w16cid:durableId="24BCE99F"/>
  <w16cid:commentId w16cid:paraId="58262AF2" w16cid:durableId="24BCEA41"/>
  <w16cid:commentId w16cid:paraId="38219B5A" w16cid:durableId="24BCEA17"/>
  <w16cid:commentId w16cid:paraId="259D7CB1" w16cid:durableId="24BCE9C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és González Santa Cruz">
    <w15:presenceInfo w15:providerId="Windows Live" w15:userId="0f261097151cd0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LE0NjIzNLI0MTZQ0lEKTi0uzszPAykwrAUAON4tcCwAAAA="/>
  </w:docVars>
  <w:rsids>
    <w:rsidRoot w:val="009A2226"/>
    <w:rsid w:val="00014ACC"/>
    <w:rsid w:val="0049490B"/>
    <w:rsid w:val="008618CA"/>
    <w:rsid w:val="009A2226"/>
    <w:rsid w:val="00B55639"/>
    <w:rsid w:val="00BC4BF1"/>
    <w:rsid w:val="00EF5DEC"/>
    <w:rsid w:val="00F45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E36627"/>
  <w15:docId w15:val="{E1CD61F4-CDF7-419C-B076-4BF9820A8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7"/>
        <w:szCs w:val="27"/>
        <w:lang w:val="es-C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8CA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comentario">
    <w:name w:val="annotation reference"/>
    <w:basedOn w:val="Fuentedeprrafopredeter"/>
    <w:uiPriority w:val="99"/>
    <w:semiHidden/>
    <w:unhideWhenUsed/>
    <w:rsid w:val="00014AC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14ACC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14ACC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14AC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014AC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14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ropietario S.A.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barcena</dc:creator>
  <cp:lastModifiedBy>Andrés González Santa Cruz</cp:lastModifiedBy>
  <cp:revision>2</cp:revision>
  <dcterms:created xsi:type="dcterms:W3CDTF">2021-08-10T16:07:00Z</dcterms:created>
  <dcterms:modified xsi:type="dcterms:W3CDTF">2021-08-10T16:07:00Z</dcterms:modified>
</cp:coreProperties>
</file>